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4906265B" w14:textId="67708763" w:rsidR="00BD0153" w:rsidRDefault="000A6BD9" w:rsidP="00BD0153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 w:themeColor="text1"/>
          <w:sz w:val="18"/>
          <w:szCs w:val="18"/>
        </w:rPr>
      </w:pPr>
      <w:r w:rsidRPr="000A6BD9">
        <w:rPr>
          <w:rFonts w:ascii="Arial" w:hAnsi="Arial" w:cs="Arial"/>
          <w:b/>
          <w:bCs/>
          <w:color w:val="000000" w:themeColor="text1"/>
          <w:sz w:val="18"/>
          <w:szCs w:val="18"/>
        </w:rPr>
        <w:t>Prof. Levent SON</w:t>
      </w:r>
    </w:p>
    <w:p w14:paraId="0BFA3ADE" w14:textId="1752AEEE" w:rsidR="00BD0153" w:rsidRPr="002A3143" w:rsidRDefault="000961E2" w:rsidP="00BD0153">
      <w:pPr>
        <w:pStyle w:val="NoSpacing"/>
        <w:rPr>
          <w:rFonts w:ascii="Arial" w:hAnsi="Arial" w:cs="Arial"/>
          <w:bCs/>
          <w:sz w:val="20"/>
          <w:szCs w:val="20"/>
        </w:rPr>
      </w:pPr>
      <w:r w:rsidRPr="000961E2">
        <w:rPr>
          <w:rFonts w:ascii="Arial" w:hAnsi="Arial" w:cs="Arial"/>
          <w:bCs/>
          <w:color w:val="000000" w:themeColor="text1"/>
          <w:sz w:val="18"/>
          <w:szCs w:val="18"/>
        </w:rPr>
        <w:t>Mersin University, Turkey</w:t>
      </w:r>
      <w:bookmarkStart w:id="0" w:name="_GoBack"/>
      <w:bookmarkEnd w:id="0"/>
      <w:r w:rsidR="00BD0153">
        <w:rPr>
          <w:rFonts w:ascii="Arial" w:hAnsi="Arial" w:cs="Arial"/>
          <w:bCs/>
          <w:color w:val="000000" w:themeColor="text1"/>
          <w:sz w:val="18"/>
          <w:szCs w:val="18"/>
        </w:rPr>
        <w:t>.</w:t>
      </w:r>
    </w:p>
    <w:p w14:paraId="19251059" w14:textId="583A6459" w:rsidR="00E52660" w:rsidRPr="00BD0153" w:rsidRDefault="00E52660" w:rsidP="00EC035E">
      <w:pPr>
        <w:pStyle w:val="NoSpacing"/>
        <w:rPr>
          <w:rFonts w:ascii="Arial" w:hAnsi="Arial" w:cs="Arial"/>
          <w:bCs/>
          <w:sz w:val="20"/>
          <w:szCs w:val="20"/>
        </w:rPr>
      </w:pPr>
    </w:p>
    <w:sectPr w:rsidR="00E52660" w:rsidRPr="00BD01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0961E2"/>
    <w:rsid w:val="000A6BD9"/>
    <w:rsid w:val="00121086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0A7B"/>
    <w:rsid w:val="008E36AB"/>
    <w:rsid w:val="008F3B14"/>
    <w:rsid w:val="009812C1"/>
    <w:rsid w:val="00993B14"/>
    <w:rsid w:val="00A62064"/>
    <w:rsid w:val="00AE4AC4"/>
    <w:rsid w:val="00B8525B"/>
    <w:rsid w:val="00B91A2C"/>
    <w:rsid w:val="00BB6174"/>
    <w:rsid w:val="00BD0153"/>
    <w:rsid w:val="00BF3F79"/>
    <w:rsid w:val="00C03EFE"/>
    <w:rsid w:val="00C226AB"/>
    <w:rsid w:val="00D82D74"/>
    <w:rsid w:val="00E52660"/>
    <w:rsid w:val="00E83F72"/>
    <w:rsid w:val="00E95E31"/>
    <w:rsid w:val="00EC03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C03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19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5</cp:lastModifiedBy>
  <cp:revision>37</cp:revision>
  <dcterms:created xsi:type="dcterms:W3CDTF">2025-04-07T07:22:00Z</dcterms:created>
  <dcterms:modified xsi:type="dcterms:W3CDTF">2026-04-24T12:38:00Z</dcterms:modified>
</cp:coreProperties>
</file>